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10A97B" w14:textId="77777777" w:rsidR="00A165F7" w:rsidRPr="00470032" w:rsidRDefault="00A165F7" w:rsidP="00A165F7">
      <w:pPr>
        <w:spacing w:line="360" w:lineRule="auto"/>
        <w:jc w:val="center"/>
        <w:rPr>
          <w:rFonts w:ascii="Times New Roman" w:eastAsia="SimSun" w:hAnsi="Times New Roman" w:cs="Times New Roman"/>
          <w:b/>
          <w:sz w:val="32"/>
          <w:szCs w:val="32"/>
          <w:u w:val="single"/>
        </w:rPr>
      </w:pPr>
      <w:r w:rsidRPr="00470032">
        <w:rPr>
          <w:rFonts w:ascii="Times New Roman" w:eastAsia="SimSun" w:hAnsi="Times New Roman" w:cs="Times New Roman"/>
          <w:b/>
          <w:sz w:val="32"/>
          <w:szCs w:val="32"/>
          <w:u w:val="single"/>
        </w:rPr>
        <w:t>Supplemental</w:t>
      </w:r>
      <w:r w:rsidRPr="00470032">
        <w:rPr>
          <w:rFonts w:ascii="Times New Roman" w:eastAsia="SimSun" w:hAnsi="Times New Roman" w:cs="Times New Roman" w:hint="eastAsia"/>
          <w:b/>
          <w:sz w:val="32"/>
          <w:szCs w:val="32"/>
          <w:u w:val="single"/>
        </w:rPr>
        <w:t xml:space="preserve"> information</w:t>
      </w:r>
    </w:p>
    <w:p w14:paraId="2B42A309" w14:textId="77777777" w:rsidR="00A165F7" w:rsidRPr="00470032" w:rsidRDefault="00A165F7" w:rsidP="00A165F7">
      <w:pPr>
        <w:spacing w:line="360" w:lineRule="auto"/>
        <w:ind w:left="482" w:hangingChars="150" w:hanging="482"/>
        <w:rPr>
          <w:rFonts w:ascii="Times New Roman" w:eastAsia="SimSun" w:hAnsi="Times New Roman" w:cs="Times New Roman"/>
          <w:b/>
          <w:sz w:val="32"/>
          <w:szCs w:val="32"/>
        </w:rPr>
      </w:pPr>
    </w:p>
    <w:p w14:paraId="36755175" w14:textId="77777777" w:rsidR="00B6185A" w:rsidRPr="00470032" w:rsidRDefault="00A165F7" w:rsidP="00A165F7">
      <w:pPr>
        <w:spacing w:line="360" w:lineRule="auto"/>
        <w:ind w:left="482" w:hangingChars="150" w:hanging="482"/>
        <w:rPr>
          <w:rFonts w:ascii="Times New Roman" w:eastAsia="SimSun" w:hAnsi="Times New Roman" w:cs="Times New Roman"/>
          <w:b/>
          <w:sz w:val="32"/>
          <w:szCs w:val="32"/>
        </w:rPr>
      </w:pPr>
      <w:r w:rsidRPr="00470032">
        <w:rPr>
          <w:rFonts w:ascii="Times New Roman" w:eastAsia="SimSun" w:hAnsi="Times New Roman" w:cs="Times New Roman"/>
          <w:b/>
          <w:sz w:val="32"/>
          <w:szCs w:val="32"/>
        </w:rPr>
        <w:t>Efficient transfer hydrogenation of nitro compounds to amines enabled by mesoporous N-stabilized Co-Zn/C</w:t>
      </w:r>
    </w:p>
    <w:p w14:paraId="4DC2D064" w14:textId="77777777" w:rsidR="00B6185A" w:rsidRPr="00470032" w:rsidRDefault="00B6185A">
      <w:pPr>
        <w:widowControl/>
        <w:jc w:val="left"/>
        <w:rPr>
          <w:rFonts w:ascii="Times New Roman" w:eastAsia="SimSun" w:hAnsi="Times New Roman" w:cs="Times New Roman"/>
          <w:b/>
          <w:sz w:val="32"/>
          <w:szCs w:val="32"/>
        </w:rPr>
      </w:pPr>
      <w:r w:rsidRPr="00470032">
        <w:rPr>
          <w:rFonts w:ascii="Times New Roman" w:eastAsia="SimSun" w:hAnsi="Times New Roman" w:cs="Times New Roman"/>
          <w:b/>
          <w:sz w:val="32"/>
          <w:szCs w:val="32"/>
        </w:rPr>
        <w:br w:type="page"/>
      </w:r>
      <w:bookmarkStart w:id="0" w:name="_GoBack"/>
      <w:bookmarkEnd w:id="0"/>
    </w:p>
    <w:p w14:paraId="45C172D4" w14:textId="77777777" w:rsidR="00A165F7" w:rsidRPr="00470032" w:rsidRDefault="00A165F7" w:rsidP="00A165F7">
      <w:pPr>
        <w:spacing w:line="360" w:lineRule="auto"/>
        <w:ind w:left="482" w:hangingChars="150" w:hanging="482"/>
        <w:rPr>
          <w:rFonts w:ascii="Times New Roman" w:eastAsia="SimSun" w:hAnsi="Times New Roman" w:cs="Times New Roman"/>
          <w:b/>
          <w:sz w:val="32"/>
          <w:szCs w:val="32"/>
        </w:rPr>
      </w:pPr>
    </w:p>
    <w:p w14:paraId="295F1B70" w14:textId="77777777" w:rsidR="00A165F7" w:rsidRPr="00470032" w:rsidRDefault="00132B75" w:rsidP="00132B75">
      <w:pPr>
        <w:spacing w:line="360" w:lineRule="auto"/>
        <w:ind w:left="271" w:hangingChars="150" w:hanging="271"/>
        <w:jc w:val="center"/>
        <w:rPr>
          <w:rFonts w:ascii="Times New Roman" w:eastAsia="SimSun" w:hAnsi="Times New Roman" w:cs="Times New Roman"/>
          <w:b/>
          <w:sz w:val="32"/>
          <w:szCs w:val="32"/>
        </w:rPr>
      </w:pPr>
      <w:r w:rsidRPr="00470032">
        <w:rPr>
          <w:rFonts w:ascii="Times New Roman" w:hAnsi="Times New Roman"/>
          <w:b/>
          <w:noProof/>
          <w:sz w:val="18"/>
          <w:szCs w:val="18"/>
        </w:rPr>
        <w:drawing>
          <wp:inline distT="0" distB="0" distL="0" distR="0" wp14:anchorId="5C72BF3F" wp14:editId="391FAA94">
            <wp:extent cx="3518320" cy="2473753"/>
            <wp:effectExtent l="0" t="0" r="635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GA图.tif"/>
                    <pic:cNvPicPr/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2312" cy="247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6B28" w14:textId="77777777" w:rsidR="00B6185A" w:rsidRPr="00470032" w:rsidRDefault="00F44A43" w:rsidP="00B6185A">
      <w:pPr>
        <w:spacing w:line="360" w:lineRule="auto"/>
        <w:ind w:left="361" w:hangingChars="150" w:hanging="361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Fig. S1</w:t>
      </w:r>
      <w:r w:rsidR="00BE1486"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 xml:space="preserve"> </w:t>
      </w:r>
      <w:r w:rsidR="00B6185A" w:rsidRPr="00470032">
        <w:rPr>
          <w:rFonts w:ascii="Times New Roman" w:eastAsia="SimSun" w:hAnsi="Times New Roman" w:cs="Times New Roman"/>
          <w:sz w:val="24"/>
          <w:szCs w:val="24"/>
        </w:rPr>
        <w:t>TG</w:t>
      </w:r>
      <w:r w:rsidR="00B6185A"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curve</w:t>
      </w:r>
      <w:r w:rsidR="00132B75" w:rsidRPr="00470032">
        <w:rPr>
          <w:rFonts w:ascii="Times New Roman" w:eastAsia="SimSun" w:hAnsi="Times New Roman" w:cs="Times New Roman"/>
          <w:sz w:val="24"/>
          <w:szCs w:val="24"/>
        </w:rPr>
        <w:t xml:space="preserve"> of fresh </w:t>
      </w:r>
      <w:r w:rsidR="008607E3" w:rsidRPr="00470032">
        <w:rPr>
          <w:rFonts w:ascii="Times New Roman" w:eastAsia="SimSun" w:hAnsi="Times New Roman" w:cs="Times New Roman" w:hint="eastAsia"/>
          <w:sz w:val="24"/>
          <w:szCs w:val="24"/>
        </w:rPr>
        <w:t>Co-Zn/N-C-800</w:t>
      </w:r>
      <w:r w:rsidR="00B6185A" w:rsidRPr="00470032">
        <w:rPr>
          <w:rFonts w:ascii="Times New Roman" w:eastAsia="SimSun" w:hAnsi="Times New Roman" w:cs="Times New Roman"/>
          <w:sz w:val="24"/>
          <w:szCs w:val="24"/>
        </w:rPr>
        <w:br w:type="page"/>
      </w:r>
    </w:p>
    <w:p w14:paraId="3197C4B5" w14:textId="77777777" w:rsidR="00A165F7" w:rsidRPr="00470032" w:rsidRDefault="00A165F7" w:rsidP="00132B75">
      <w:pPr>
        <w:spacing w:line="360" w:lineRule="auto"/>
        <w:ind w:left="360" w:hangingChars="150" w:hanging="360"/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2662322A" w14:textId="77777777" w:rsidR="00A165F7" w:rsidRPr="00470032" w:rsidRDefault="00A165F7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0EDFCFAD" wp14:editId="3B2EE681">
            <wp:extent cx="3103915" cy="2180026"/>
            <wp:effectExtent l="0" t="0" r="1270" b="0"/>
            <wp:docPr id="42" name="图片 42" descr="volume hist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volume histogra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692" cy="2188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114DC7B8" wp14:editId="6FF3A40D">
            <wp:extent cx="3112538" cy="2186083"/>
            <wp:effectExtent l="0" t="0" r="0" b="5080"/>
            <wp:docPr id="41" name="图片 41" descr="CoZnvolume hist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CoZnvolume histogra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057" cy="2190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B4A01" w14:textId="77777777" w:rsidR="00B6185A" w:rsidRPr="00470032" w:rsidRDefault="00A165F7" w:rsidP="005D32EE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Fig. S</w:t>
      </w:r>
      <w:r w:rsidR="00132B75"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2</w:t>
      </w: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 xml:space="preserve"> </w:t>
      </w:r>
      <w:r w:rsidR="00B6185A" w:rsidRPr="00470032">
        <w:rPr>
          <w:rFonts w:ascii="Times New Roman" w:eastAsia="SimSun" w:hAnsi="Times New Roman" w:cs="Times New Roman" w:hint="eastAsia"/>
          <w:sz w:val="24"/>
          <w:szCs w:val="24"/>
        </w:rPr>
        <w:t>P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ore distribution of Co-Zn/N-C-800 (red) and Co/N-C-800 (green)</w:t>
      </w:r>
    </w:p>
    <w:p w14:paraId="37C2CC8D" w14:textId="77777777" w:rsidR="00B6185A" w:rsidRPr="00470032" w:rsidRDefault="00B6185A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/>
          <w:sz w:val="24"/>
          <w:szCs w:val="24"/>
        </w:rPr>
        <w:br w:type="page"/>
      </w:r>
    </w:p>
    <w:p w14:paraId="472DFBF0" w14:textId="77777777" w:rsidR="00A165F7" w:rsidRPr="00470032" w:rsidRDefault="00A165F7" w:rsidP="005D32EE">
      <w:pPr>
        <w:spacing w:line="360" w:lineRule="auto"/>
        <w:jc w:val="center"/>
        <w:rPr>
          <w:rFonts w:ascii="Times New Roman" w:eastAsia="SimSun" w:hAnsi="Times New Roman" w:cs="Times New Roman"/>
          <w:noProof/>
          <w:sz w:val="24"/>
          <w:szCs w:val="24"/>
        </w:rPr>
      </w:pPr>
    </w:p>
    <w:p w14:paraId="4A27014D" w14:textId="77777777" w:rsidR="004D1276" w:rsidRPr="00470032" w:rsidRDefault="008607E3" w:rsidP="004D1276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drawing>
          <wp:inline distT="0" distB="0" distL="0" distR="0" wp14:anchorId="70E96820" wp14:editId="454C98EC">
            <wp:extent cx="4142699" cy="2912757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XPS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2811" cy="2912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9BC04" w14:textId="77777777" w:rsidR="004B140A" w:rsidRPr="00470032" w:rsidRDefault="00A165F7" w:rsidP="004B140A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Fig</w:t>
      </w:r>
      <w:r w:rsidR="00F44A43"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.</w:t>
      </w: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 xml:space="preserve"> S</w:t>
      </w:r>
      <w:r w:rsidR="00BE42BE"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3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proofErr w:type="gramStart"/>
      <w:r w:rsidRPr="00470032">
        <w:rPr>
          <w:rFonts w:ascii="Times New Roman" w:eastAsia="SimSun" w:hAnsi="Times New Roman" w:cs="Times New Roman" w:hint="eastAsia"/>
          <w:sz w:val="24"/>
          <w:szCs w:val="24"/>
        </w:rPr>
        <w:t>The</w:t>
      </w:r>
      <w:proofErr w:type="gramEnd"/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high resolution XPS of C 1s of reused Co</w:t>
      </w:r>
      <w:r w:rsidR="00B97405" w:rsidRPr="00470032">
        <w:rPr>
          <w:rFonts w:ascii="Times New Roman" w:eastAsia="SimSun" w:hAnsi="Times New Roman" w:cs="Times New Roman" w:hint="eastAsia"/>
          <w:sz w:val="24"/>
          <w:szCs w:val="24"/>
        </w:rPr>
        <w:t>-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Zn/N-C-800, Co/N-C-800</w:t>
      </w:r>
      <w:r w:rsidR="004B140A" w:rsidRPr="00470032">
        <w:rPr>
          <w:rFonts w:ascii="Times New Roman" w:eastAsia="SimSun" w:hAnsi="Times New Roman" w:cs="Times New Roman" w:hint="eastAsia"/>
          <w:sz w:val="24"/>
          <w:szCs w:val="24"/>
        </w:rPr>
        <w:t>,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and fresh Co</w:t>
      </w:r>
      <w:r w:rsidR="00B97405" w:rsidRPr="00470032">
        <w:rPr>
          <w:rFonts w:ascii="Times New Roman" w:eastAsia="SimSun" w:hAnsi="Times New Roman" w:cs="Times New Roman" w:hint="eastAsia"/>
          <w:sz w:val="24"/>
          <w:szCs w:val="24"/>
        </w:rPr>
        <w:t>-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Zn/N-C-800.</w:t>
      </w:r>
      <w:r w:rsidR="004B140A" w:rsidRPr="00470032">
        <w:rPr>
          <w:rFonts w:ascii="Times New Roman" w:eastAsia="SimSun" w:hAnsi="Times New Roman" w:cs="Times New Roman"/>
          <w:sz w:val="24"/>
          <w:szCs w:val="24"/>
        </w:rPr>
        <w:br w:type="page"/>
      </w:r>
    </w:p>
    <w:p w14:paraId="545EC583" w14:textId="77777777" w:rsidR="00A165F7" w:rsidRPr="00470032" w:rsidRDefault="00A165F7" w:rsidP="004B140A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52CC072F" w14:textId="77777777" w:rsidR="00A165F7" w:rsidRPr="00470032" w:rsidRDefault="00A165F7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269374F8" wp14:editId="01FB22C4">
            <wp:extent cx="2320925" cy="1729105"/>
            <wp:effectExtent l="0" t="0" r="3175" b="4445"/>
            <wp:docPr id="39" name="图片 39" descr="磁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磁性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925" cy="172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1A71766C" wp14:editId="0DD8D013">
            <wp:extent cx="2315210" cy="1752600"/>
            <wp:effectExtent l="0" t="0" r="8890" b="0"/>
            <wp:docPr id="38" name="图片 38" descr="磁性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磁性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521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C72AF" w14:textId="77777777" w:rsidR="00A165F7" w:rsidRPr="00470032" w:rsidRDefault="00A165F7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Fig</w:t>
      </w:r>
      <w:r w:rsidR="00F44A43"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.</w:t>
      </w: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 xml:space="preserve"> S</w:t>
      </w:r>
      <w:r w:rsidR="00BE42BE"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4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proofErr w:type="gramStart"/>
      <w:r w:rsidRPr="00470032">
        <w:rPr>
          <w:rFonts w:ascii="Times New Roman" w:eastAsia="SimSun" w:hAnsi="Times New Roman" w:cs="Times New Roman" w:hint="eastAsia"/>
          <w:sz w:val="24"/>
          <w:szCs w:val="24"/>
        </w:rPr>
        <w:t>The</w:t>
      </w:r>
      <w:proofErr w:type="gramEnd"/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image of </w:t>
      </w:r>
      <w:r w:rsidRPr="00470032">
        <w:rPr>
          <w:rFonts w:ascii="Times New Roman" w:eastAsia="SimSun" w:hAnsi="Times New Roman" w:cs="Times New Roman"/>
          <w:sz w:val="24"/>
          <w:szCs w:val="24"/>
        </w:rPr>
        <w:t>magnetism</w:t>
      </w:r>
      <w:r w:rsidR="00E76C13"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presentation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of Co</w:t>
      </w:r>
      <w:r w:rsidR="00B97405" w:rsidRPr="00470032">
        <w:rPr>
          <w:rFonts w:ascii="Times New Roman" w:eastAsia="SimSun" w:hAnsi="Times New Roman" w:cs="Times New Roman" w:hint="eastAsia"/>
          <w:sz w:val="24"/>
          <w:szCs w:val="24"/>
        </w:rPr>
        <w:t>-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Zn/N-C-800</w:t>
      </w:r>
    </w:p>
    <w:p w14:paraId="420890E5" w14:textId="77777777" w:rsidR="004B140A" w:rsidRPr="00470032" w:rsidRDefault="004B140A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5DAB7BA1" w14:textId="77777777" w:rsidR="000527D3" w:rsidRPr="00470032" w:rsidRDefault="000527D3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16B2B28C" w14:textId="77777777" w:rsidR="001350AD" w:rsidRPr="00470032" w:rsidRDefault="001350AD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60785D47" w14:textId="77777777" w:rsidR="001350AD" w:rsidRPr="00470032" w:rsidRDefault="001350AD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049F6462" w14:textId="77777777" w:rsidR="001350AD" w:rsidRPr="00470032" w:rsidRDefault="001350AD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71DAB32E" w14:textId="77777777" w:rsidR="00A165F7" w:rsidRPr="00470032" w:rsidRDefault="00A165F7" w:rsidP="004B140A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51B33448" wp14:editId="62E97DA7">
            <wp:extent cx="1248410" cy="1623695"/>
            <wp:effectExtent l="0" t="0" r="8890" b="0"/>
            <wp:docPr id="37" name="图片 37" descr="转速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转速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410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32866528" wp14:editId="68E3822D">
            <wp:extent cx="1248410" cy="1623695"/>
            <wp:effectExtent l="0" t="0" r="8890" b="0"/>
            <wp:docPr id="36" name="图片 36" descr="转速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转速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410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7B05DF98" wp14:editId="2B5FD5F6">
            <wp:extent cx="1248410" cy="1617980"/>
            <wp:effectExtent l="0" t="0" r="8890" b="1270"/>
            <wp:docPr id="35" name="图片 35" descr="转速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 descr="转速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410" cy="161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16A00F11" wp14:editId="156ECAB5">
            <wp:extent cx="1248410" cy="1623695"/>
            <wp:effectExtent l="0" t="0" r="8890" b="0"/>
            <wp:docPr id="34" name="图片 34" descr="转速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转速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410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8D2A9" w14:textId="77777777" w:rsidR="00A165F7" w:rsidRPr="00470032" w:rsidRDefault="00A165F7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Fig</w:t>
      </w:r>
      <w:r w:rsidR="00F44A43"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.</w:t>
      </w: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 xml:space="preserve"> S</w:t>
      </w:r>
      <w:r w:rsidR="00BE42BE"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5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E76C13" w:rsidRPr="00470032">
        <w:rPr>
          <w:rFonts w:ascii="Times New Roman" w:eastAsia="SimSun" w:hAnsi="Times New Roman" w:cs="Times New Roman" w:hint="eastAsia"/>
          <w:sz w:val="24"/>
          <w:szCs w:val="24"/>
        </w:rPr>
        <w:t>T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he</w:t>
      </w:r>
      <w:r w:rsidR="00E76C13"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Images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of reaction systems</w:t>
      </w:r>
      <w:r w:rsidR="00E76C13"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with different stirring speeds: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500 rpm (</w:t>
      </w:r>
      <w:r w:rsidR="00B97405" w:rsidRPr="00470032">
        <w:rPr>
          <w:rFonts w:ascii="Times New Roman" w:eastAsia="SimSun" w:hAnsi="Times New Roman" w:cs="Times New Roman" w:hint="eastAsia"/>
          <w:sz w:val="24"/>
          <w:szCs w:val="24"/>
        </w:rPr>
        <w:t>c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), 600 rpm (</w:t>
      </w:r>
      <w:r w:rsidR="00B97405" w:rsidRPr="00470032">
        <w:rPr>
          <w:rFonts w:ascii="Times New Roman" w:eastAsia="SimSun" w:hAnsi="Times New Roman" w:cs="Times New Roman" w:hint="eastAsia"/>
          <w:sz w:val="24"/>
          <w:szCs w:val="24"/>
        </w:rPr>
        <w:t>d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), 700 rpm (</w:t>
      </w:r>
      <w:r w:rsidR="00B97405" w:rsidRPr="00470032">
        <w:rPr>
          <w:rFonts w:ascii="Times New Roman" w:eastAsia="SimSun" w:hAnsi="Times New Roman" w:cs="Times New Roman" w:hint="eastAsia"/>
          <w:sz w:val="24"/>
          <w:szCs w:val="24"/>
        </w:rPr>
        <w:t>e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), 800 rpm (</w:t>
      </w:r>
      <w:r w:rsidR="00B97405" w:rsidRPr="00470032">
        <w:rPr>
          <w:rFonts w:ascii="Times New Roman" w:eastAsia="SimSun" w:hAnsi="Times New Roman" w:cs="Times New Roman" w:hint="eastAsia"/>
          <w:sz w:val="24"/>
          <w:szCs w:val="24"/>
        </w:rPr>
        <w:t>f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).</w:t>
      </w:r>
      <w:r w:rsidR="00E76C13"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</w:p>
    <w:p w14:paraId="49568D69" w14:textId="77777777" w:rsidR="00A165F7" w:rsidRPr="00470032" w:rsidRDefault="00A165F7" w:rsidP="00A165F7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187BE444" w14:textId="77777777" w:rsidR="001350AD" w:rsidRPr="00470032" w:rsidRDefault="001350AD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/>
          <w:sz w:val="24"/>
          <w:szCs w:val="24"/>
        </w:rPr>
        <w:br w:type="page"/>
      </w:r>
    </w:p>
    <w:p w14:paraId="63F0C67D" w14:textId="77777777" w:rsidR="004B140A" w:rsidRPr="00470032" w:rsidRDefault="004B140A" w:rsidP="00A165F7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26FB95AF" w14:textId="77777777" w:rsidR="00A165F7" w:rsidRPr="00470032" w:rsidRDefault="00A165F7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566338D3" wp14:editId="3787E3E6">
            <wp:extent cx="2337472" cy="2306136"/>
            <wp:effectExtent l="0" t="0" r="5715" b="0"/>
            <wp:docPr id="33" name="图片 33" descr="投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投射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874" cy="2310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733EC1F2" wp14:editId="49A3677C">
            <wp:extent cx="2276917" cy="2308282"/>
            <wp:effectExtent l="0" t="0" r="9525" b="0"/>
            <wp:docPr id="32" name="图片 32" descr="投射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 descr="投射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206" cy="231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A201C" w14:textId="77777777" w:rsidR="00A165F7" w:rsidRPr="00470032" w:rsidRDefault="00A165F7" w:rsidP="00821E28">
      <w:pPr>
        <w:spacing w:line="36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Fig S</w:t>
      </w:r>
      <w:r w:rsidR="00BE42BE"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6</w:t>
      </w:r>
      <w:r w:rsidRPr="00470032">
        <w:rPr>
          <w:rFonts w:ascii="Times New Roman" w:eastAsia="SimSun" w:hAnsi="Times New Roman" w:cs="Times New Roman" w:hint="eastAsia"/>
          <w:b/>
          <w:sz w:val="24"/>
          <w:szCs w:val="24"/>
        </w:rPr>
        <w:t>.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 The high resolution TEM </w:t>
      </w:r>
      <w:r w:rsidR="0035755E" w:rsidRPr="00470032">
        <w:rPr>
          <w:rFonts w:ascii="Times New Roman" w:eastAsia="SimSun" w:hAnsi="Times New Roman" w:cs="Times New Roman" w:hint="eastAsia"/>
          <w:sz w:val="24"/>
          <w:szCs w:val="24"/>
        </w:rPr>
        <w:t xml:space="preserve">images </w:t>
      </w:r>
      <w:r w:rsidRPr="00470032">
        <w:rPr>
          <w:rFonts w:ascii="Times New Roman" w:eastAsia="SimSun" w:hAnsi="Times New Roman" w:cs="Times New Roman" w:hint="eastAsia"/>
          <w:sz w:val="24"/>
          <w:szCs w:val="24"/>
        </w:rPr>
        <w:t>of reused Co-Zn/N-C-800.</w:t>
      </w:r>
    </w:p>
    <w:p w14:paraId="459E9B3A" w14:textId="77777777" w:rsidR="004B140A" w:rsidRPr="00470032" w:rsidRDefault="004B140A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/>
          <w:sz w:val="24"/>
          <w:szCs w:val="24"/>
        </w:rPr>
        <w:br w:type="page"/>
      </w:r>
    </w:p>
    <w:p w14:paraId="70B5DDBA" w14:textId="77777777" w:rsidR="00A165F7" w:rsidRPr="00470032" w:rsidRDefault="0035755E" w:rsidP="00A165F7">
      <w:pPr>
        <w:spacing w:line="360" w:lineRule="auto"/>
        <w:rPr>
          <w:rFonts w:ascii="Times New Roman" w:eastAsia="SimSun" w:hAnsi="Times New Roman" w:cs="Times New Roman"/>
          <w:b/>
          <w:sz w:val="24"/>
          <w:szCs w:val="24"/>
          <w:u w:val="single"/>
        </w:rPr>
      </w:pPr>
      <w:r w:rsidRPr="00470032">
        <w:rPr>
          <w:rFonts w:ascii="Times New Roman" w:eastAsia="SimSun" w:hAnsi="Times New Roman" w:cs="Times New Roman" w:hint="eastAsia"/>
          <w:b/>
          <w:sz w:val="24"/>
          <w:szCs w:val="24"/>
          <w:u w:val="single"/>
        </w:rPr>
        <w:lastRenderedPageBreak/>
        <w:t>GC-MS spectra of different products</w:t>
      </w:r>
    </w:p>
    <w:p w14:paraId="0C082AB9" w14:textId="77777777" w:rsidR="0035755E" w:rsidRPr="00470032" w:rsidRDefault="0035755E" w:rsidP="00A165F7">
      <w:pPr>
        <w:spacing w:line="360" w:lineRule="auto"/>
        <w:rPr>
          <w:rFonts w:ascii="Times New Roman" w:eastAsia="SimSun" w:hAnsi="Times New Roman" w:cs="Times New Roman"/>
          <w:b/>
          <w:sz w:val="24"/>
          <w:szCs w:val="24"/>
          <w:u w:val="single"/>
        </w:rPr>
      </w:pPr>
    </w:p>
    <w:p w14:paraId="305BC251" w14:textId="77777777" w:rsidR="00A165F7" w:rsidRPr="00470032" w:rsidRDefault="00A165F7" w:rsidP="00A165F7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 w:hint="eastAsia"/>
          <w:noProof/>
          <w:sz w:val="24"/>
          <w:szCs w:val="24"/>
        </w:rPr>
        <w:drawing>
          <wp:inline distT="0" distB="0" distL="0" distR="0" wp14:anchorId="1CC5E294" wp14:editId="6E921C22">
            <wp:extent cx="5275580" cy="6734810"/>
            <wp:effectExtent l="0" t="0" r="1270" b="8890"/>
            <wp:docPr id="31" name="图片 31" descr="2,4-erlvXJ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 descr="2,4-erlvXJB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673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A5F5D" w14:textId="77777777" w:rsidR="00A165F7" w:rsidRPr="00470032" w:rsidRDefault="00A165F7" w:rsidP="00A165F7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196946A2" w14:textId="77777777" w:rsidR="00A165F7" w:rsidRPr="00470032" w:rsidRDefault="00A165F7" w:rsidP="00A165F7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4E326B" wp14:editId="30F12CA1">
            <wp:extent cx="5269230" cy="6699885"/>
            <wp:effectExtent l="0" t="0" r="7620" b="5715"/>
            <wp:docPr id="30" name="图片 30" descr="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图片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669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49FCC6" wp14:editId="4472FB11">
            <wp:extent cx="5269230" cy="6752590"/>
            <wp:effectExtent l="0" t="0" r="7620" b="0"/>
            <wp:docPr id="29" name="图片 29" descr="图片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图片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675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A168B6D" wp14:editId="1DEF9CAE">
            <wp:extent cx="5275580" cy="6776085"/>
            <wp:effectExtent l="0" t="0" r="1270" b="5715"/>
            <wp:docPr id="28" name="图片 28" descr="图片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图片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677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C5A8F03" wp14:editId="092D2ABA">
            <wp:extent cx="5269230" cy="6687820"/>
            <wp:effectExtent l="0" t="0" r="7620" b="0"/>
            <wp:docPr id="27" name="图片 27" descr="图片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图片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668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CCE3BC" wp14:editId="634965AE">
            <wp:extent cx="5269230" cy="6717030"/>
            <wp:effectExtent l="0" t="0" r="7620" b="7620"/>
            <wp:docPr id="26" name="图片 26" descr="图片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 descr="图片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671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1CEC1DE" wp14:editId="43F02C94">
            <wp:extent cx="5269230" cy="6729095"/>
            <wp:effectExtent l="0" t="0" r="7620" b="0"/>
            <wp:docPr id="25" name="图片 25" descr="图片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图片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672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FEAF5D1" wp14:editId="23E53AC7">
            <wp:extent cx="5275580" cy="6799580"/>
            <wp:effectExtent l="0" t="0" r="1270" b="1270"/>
            <wp:docPr id="24" name="图片 24" descr="图片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 descr="图片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679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C0CB4D8" wp14:editId="7E82800E">
            <wp:extent cx="5263515" cy="6705600"/>
            <wp:effectExtent l="0" t="0" r="0" b="0"/>
            <wp:docPr id="23" name="图片 23" descr="图片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图片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67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0032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F77A520" wp14:editId="5C06A932">
            <wp:extent cx="5269230" cy="6729095"/>
            <wp:effectExtent l="0" t="0" r="7620" b="0"/>
            <wp:docPr id="22" name="图片 22" descr="图片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图片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672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77224" w14:textId="77777777" w:rsidR="00221CF4" w:rsidRPr="00470032" w:rsidRDefault="00221CF4"/>
    <w:sectPr w:rsidR="00221CF4" w:rsidRPr="00470032" w:rsidSect="002231D2">
      <w:footerReference w:type="default" r:id="rId2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D65526" w14:textId="77777777" w:rsidR="00A50268" w:rsidRDefault="00A50268" w:rsidP="00A165F7">
      <w:r>
        <w:separator/>
      </w:r>
    </w:p>
  </w:endnote>
  <w:endnote w:type="continuationSeparator" w:id="0">
    <w:p w14:paraId="6715E698" w14:textId="77777777" w:rsidR="00A50268" w:rsidRDefault="00A50268" w:rsidP="00A16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0EE94D" w14:textId="77777777" w:rsidR="003F433A" w:rsidRPr="003F433A" w:rsidRDefault="00E35208" w:rsidP="003F433A">
    <w:pPr>
      <w:pStyle w:val="Footer"/>
      <w:jc w:val="center"/>
      <w:rPr>
        <w:rFonts w:ascii="Times New Roman" w:hAnsi="Times New Roman"/>
        <w:sz w:val="21"/>
        <w:szCs w:val="21"/>
      </w:rPr>
    </w:pPr>
    <w:r w:rsidRPr="003F433A">
      <w:rPr>
        <w:rFonts w:ascii="Times New Roman" w:hAnsi="Times New Roman"/>
        <w:sz w:val="21"/>
        <w:szCs w:val="21"/>
      </w:rPr>
      <w:fldChar w:fldCharType="begin"/>
    </w:r>
    <w:r w:rsidRPr="003F433A">
      <w:rPr>
        <w:rFonts w:ascii="Times New Roman" w:hAnsi="Times New Roman"/>
        <w:sz w:val="21"/>
        <w:szCs w:val="21"/>
      </w:rPr>
      <w:instrText>PAGE   \* MERGEFORMAT</w:instrText>
    </w:r>
    <w:r w:rsidRPr="003F433A">
      <w:rPr>
        <w:rFonts w:ascii="Times New Roman" w:hAnsi="Times New Roman"/>
        <w:sz w:val="21"/>
        <w:szCs w:val="21"/>
      </w:rPr>
      <w:fldChar w:fldCharType="separate"/>
    </w:r>
    <w:r w:rsidR="00F44A43" w:rsidRPr="00F44A43">
      <w:rPr>
        <w:rFonts w:ascii="Times New Roman" w:hAnsi="Times New Roman"/>
        <w:noProof/>
        <w:sz w:val="21"/>
        <w:szCs w:val="21"/>
        <w:lang w:val="zh-CN"/>
      </w:rPr>
      <w:t>2</w:t>
    </w:r>
    <w:r w:rsidRPr="003F433A">
      <w:rPr>
        <w:rFonts w:ascii="Times New Roman" w:hAnsi="Times New Roman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7CA99" w14:textId="77777777" w:rsidR="00A50268" w:rsidRDefault="00A50268" w:rsidP="00A165F7">
      <w:r>
        <w:separator/>
      </w:r>
    </w:p>
  </w:footnote>
  <w:footnote w:type="continuationSeparator" w:id="0">
    <w:p w14:paraId="1378BBC0" w14:textId="77777777" w:rsidR="00A50268" w:rsidRDefault="00A50268" w:rsidP="00A165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MLE0MjM2N7YwMDBQ0lEKTi0uzszPAykwqQUAbupbMCwAAAA="/>
  </w:docVars>
  <w:rsids>
    <w:rsidRoot w:val="00801DA9"/>
    <w:rsid w:val="000527D3"/>
    <w:rsid w:val="000A277F"/>
    <w:rsid w:val="00132B75"/>
    <w:rsid w:val="001350AD"/>
    <w:rsid w:val="001701F6"/>
    <w:rsid w:val="001E2400"/>
    <w:rsid w:val="00221CF4"/>
    <w:rsid w:val="00284417"/>
    <w:rsid w:val="00307BA5"/>
    <w:rsid w:val="0035755E"/>
    <w:rsid w:val="003E7F15"/>
    <w:rsid w:val="00470032"/>
    <w:rsid w:val="004B140A"/>
    <w:rsid w:val="004D1276"/>
    <w:rsid w:val="004D60BE"/>
    <w:rsid w:val="004F145D"/>
    <w:rsid w:val="005D32EE"/>
    <w:rsid w:val="005F4B2E"/>
    <w:rsid w:val="00671416"/>
    <w:rsid w:val="006747A9"/>
    <w:rsid w:val="007A3B56"/>
    <w:rsid w:val="00801DA9"/>
    <w:rsid w:val="00821E28"/>
    <w:rsid w:val="008607E3"/>
    <w:rsid w:val="00917760"/>
    <w:rsid w:val="00973D77"/>
    <w:rsid w:val="00992F2F"/>
    <w:rsid w:val="0099702E"/>
    <w:rsid w:val="00A165F7"/>
    <w:rsid w:val="00A50268"/>
    <w:rsid w:val="00A90526"/>
    <w:rsid w:val="00B6185A"/>
    <w:rsid w:val="00B63744"/>
    <w:rsid w:val="00B76000"/>
    <w:rsid w:val="00B8052C"/>
    <w:rsid w:val="00B97405"/>
    <w:rsid w:val="00BE1486"/>
    <w:rsid w:val="00BE42BE"/>
    <w:rsid w:val="00C16795"/>
    <w:rsid w:val="00C324F1"/>
    <w:rsid w:val="00C75B56"/>
    <w:rsid w:val="00D47A9E"/>
    <w:rsid w:val="00E35208"/>
    <w:rsid w:val="00E76C13"/>
    <w:rsid w:val="00ED1790"/>
    <w:rsid w:val="00F063F0"/>
    <w:rsid w:val="00F4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1AE07F"/>
  <w15:docId w15:val="{112C1D85-35C0-49FE-909E-1242516D0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65F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165F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165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165F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5F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5F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6376</dc:creator>
  <cp:lastModifiedBy>Frontiers</cp:lastModifiedBy>
  <cp:revision>8</cp:revision>
  <cp:lastPrinted>2019-04-11T14:16:00Z</cp:lastPrinted>
  <dcterms:created xsi:type="dcterms:W3CDTF">2019-06-30T14:58:00Z</dcterms:created>
  <dcterms:modified xsi:type="dcterms:W3CDTF">2019-08-19T14:19:00Z</dcterms:modified>
</cp:coreProperties>
</file>